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33d081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6724968b-1f50-48bd-897f-5954a5472dd6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24:26Z</dcterms:created>
  <dcterms:modified xsi:type="dcterms:W3CDTF">2023-07-04T15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